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3E90E" w14:textId="77777777" w:rsidR="00445473" w:rsidRDefault="00445473" w:rsidP="00445473">
      <w:pPr>
        <w:jc w:val="center"/>
        <w:rPr>
          <w:b/>
          <w:u w:val="single"/>
        </w:rPr>
      </w:pPr>
      <w:r>
        <w:rPr>
          <w:b/>
          <w:u w:val="single"/>
        </w:rPr>
        <w:t>PRCS252 – Computer Science Integrating Project:</w:t>
      </w:r>
    </w:p>
    <w:p w14:paraId="4420705D" w14:textId="483F1895" w:rsidR="00445473" w:rsidRDefault="00E21417" w:rsidP="00445473">
      <w:pPr>
        <w:jc w:val="center"/>
        <w:rPr>
          <w:b/>
          <w:u w:val="single"/>
        </w:rPr>
      </w:pPr>
      <w:r>
        <w:rPr>
          <w:b/>
          <w:u w:val="single"/>
        </w:rPr>
        <w:t xml:space="preserve">Sprint </w:t>
      </w:r>
      <w:r w:rsidR="00A60DF5">
        <w:rPr>
          <w:b/>
          <w:u w:val="single"/>
        </w:rPr>
        <w:t>2</w:t>
      </w:r>
      <w:r w:rsidR="00445473">
        <w:rPr>
          <w:b/>
          <w:u w:val="single"/>
        </w:rPr>
        <w:t xml:space="preserve"> – Minutes</w:t>
      </w:r>
    </w:p>
    <w:p w14:paraId="2B83750E" w14:textId="77777777" w:rsidR="00445473" w:rsidRDefault="00445473" w:rsidP="00445473">
      <w:pPr>
        <w:jc w:val="center"/>
        <w:rPr>
          <w:b/>
          <w:u w:val="single"/>
        </w:rPr>
      </w:pPr>
    </w:p>
    <w:p w14:paraId="6D2E68AF" w14:textId="77777777" w:rsidR="00445473" w:rsidRDefault="00445473" w:rsidP="00445473">
      <w:pPr>
        <w:jc w:val="center"/>
        <w:rPr>
          <w:b/>
          <w:u w:val="single"/>
        </w:rPr>
      </w:pPr>
    </w:p>
    <w:p w14:paraId="2872F02C" w14:textId="77777777" w:rsidR="00445473" w:rsidRDefault="00445473" w:rsidP="00445473">
      <w:pPr>
        <w:rPr>
          <w:b/>
          <w:u w:val="single"/>
        </w:rPr>
      </w:pPr>
      <w:r>
        <w:rPr>
          <w:b/>
          <w:u w:val="single"/>
        </w:rPr>
        <w:t>Meeting information:</w:t>
      </w:r>
    </w:p>
    <w:p w14:paraId="5C747F5B" w14:textId="5D3B4B06" w:rsidR="00445473" w:rsidRPr="00FE587F" w:rsidRDefault="00553DBF" w:rsidP="00445473">
      <w:r>
        <w:rPr>
          <w:b/>
        </w:rPr>
        <w:t xml:space="preserve">Date: </w:t>
      </w:r>
      <w:r w:rsidR="00D012A8">
        <w:t>8</w:t>
      </w:r>
      <w:r w:rsidRPr="00553DBF">
        <w:rPr>
          <w:vertAlign w:val="superscript"/>
        </w:rPr>
        <w:t>th</w:t>
      </w:r>
      <w:r w:rsidR="00445473">
        <w:t xml:space="preserve"> </w:t>
      </w:r>
      <w:r>
        <w:t xml:space="preserve">March </w:t>
      </w:r>
      <w:r w:rsidR="00445473">
        <w:t>2019</w:t>
      </w:r>
    </w:p>
    <w:p w14:paraId="7C46A8D0" w14:textId="1A924CAB" w:rsidR="00445473" w:rsidRPr="00901465" w:rsidRDefault="00445473" w:rsidP="00445473">
      <w:r>
        <w:rPr>
          <w:b/>
        </w:rPr>
        <w:t xml:space="preserve">Time: </w:t>
      </w:r>
      <w:r w:rsidR="00D012A8">
        <w:t>10</w:t>
      </w:r>
      <w:r>
        <w:t>.00</w:t>
      </w:r>
      <w:r w:rsidR="00D012A8">
        <w:t xml:space="preserve">am </w:t>
      </w:r>
      <w:r>
        <w:t>to</w:t>
      </w:r>
      <w:r w:rsidR="00784556">
        <w:t xml:space="preserve"> </w:t>
      </w:r>
      <w:r w:rsidR="00D24352">
        <w:t>01</w:t>
      </w:r>
      <w:r w:rsidR="00784556">
        <w:t>.0</w:t>
      </w:r>
      <w:r>
        <w:t>0pm</w:t>
      </w:r>
    </w:p>
    <w:p w14:paraId="3DC71CD6" w14:textId="79848568" w:rsidR="00445473" w:rsidRDefault="00445473" w:rsidP="00445473">
      <w:pPr>
        <w:rPr>
          <w:b/>
          <w:u w:val="single"/>
        </w:rPr>
      </w:pPr>
      <w:r>
        <w:rPr>
          <w:b/>
        </w:rPr>
        <w:t xml:space="preserve">Location: </w:t>
      </w:r>
      <w:bookmarkStart w:id="0" w:name="_GoBack"/>
      <w:bookmarkEnd w:id="0"/>
    </w:p>
    <w:p w14:paraId="1AAA1F87" w14:textId="77777777" w:rsidR="00445473" w:rsidRDefault="00445473" w:rsidP="00445473">
      <w:pPr>
        <w:rPr>
          <w:b/>
          <w:u w:val="single"/>
        </w:rPr>
      </w:pPr>
    </w:p>
    <w:p w14:paraId="0B883319" w14:textId="77777777" w:rsidR="00445473" w:rsidRDefault="00445473" w:rsidP="00445473">
      <w:pPr>
        <w:rPr>
          <w:b/>
          <w:u w:val="single"/>
        </w:rPr>
      </w:pPr>
      <w:r w:rsidRPr="004D56B7">
        <w:rPr>
          <w:b/>
          <w:u w:val="single"/>
        </w:rPr>
        <w:t>Members Present:</w:t>
      </w:r>
    </w:p>
    <w:p w14:paraId="031CEA47" w14:textId="77777777" w:rsidR="00445473" w:rsidRDefault="00445473" w:rsidP="00445473">
      <w:r>
        <w:rPr>
          <w:b/>
        </w:rPr>
        <w:t xml:space="preserve">• </w:t>
      </w:r>
      <w:r>
        <w:t>William Butler</w:t>
      </w:r>
    </w:p>
    <w:p w14:paraId="07544F02" w14:textId="77777777" w:rsidR="00445473" w:rsidRDefault="00445473" w:rsidP="00445473">
      <w:r>
        <w:t xml:space="preserve">• Andrew </w:t>
      </w:r>
      <w:proofErr w:type="spellStart"/>
      <w:r>
        <w:t>Bellas</w:t>
      </w:r>
      <w:proofErr w:type="spellEnd"/>
    </w:p>
    <w:p w14:paraId="4867AF75" w14:textId="77777777" w:rsidR="00445473" w:rsidRDefault="00445473" w:rsidP="00445473">
      <w:r>
        <w:t>• Vincent Castellani</w:t>
      </w:r>
    </w:p>
    <w:p w14:paraId="4CC30106" w14:textId="77777777" w:rsidR="00445473" w:rsidRDefault="00445473" w:rsidP="00445473">
      <w:r>
        <w:t>• Goel Biju</w:t>
      </w:r>
    </w:p>
    <w:p w14:paraId="700B1274" w14:textId="77777777" w:rsidR="00445473" w:rsidRDefault="00445473" w:rsidP="00445473">
      <w:r>
        <w:t xml:space="preserve"> </w:t>
      </w:r>
    </w:p>
    <w:p w14:paraId="73CFCCB8" w14:textId="77777777" w:rsidR="00445473" w:rsidRDefault="00445473" w:rsidP="00445473">
      <w:pPr>
        <w:rPr>
          <w:b/>
          <w:u w:val="single"/>
        </w:rPr>
      </w:pPr>
      <w:r>
        <w:rPr>
          <w:b/>
          <w:u w:val="single"/>
        </w:rPr>
        <w:t>Items to discuss/decide:</w:t>
      </w:r>
    </w:p>
    <w:p w14:paraId="4FA50C8E" w14:textId="5F269951" w:rsidR="001D023E" w:rsidRDefault="005527A6" w:rsidP="005527A6">
      <w:r>
        <w:t>• Assigned Sprint 2 user stories:</w:t>
      </w:r>
    </w:p>
    <w:p w14:paraId="66D4AC0A" w14:textId="233335C7" w:rsidR="005527A6" w:rsidRDefault="00304D59" w:rsidP="005527A6">
      <w:r>
        <w:tab/>
      </w:r>
    </w:p>
    <w:sectPr w:rsidR="005527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46D9F"/>
    <w:multiLevelType w:val="hybridMultilevel"/>
    <w:tmpl w:val="7682FA88"/>
    <w:lvl w:ilvl="0" w:tplc="E71CC4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50A13"/>
    <w:multiLevelType w:val="hybridMultilevel"/>
    <w:tmpl w:val="46AE0830"/>
    <w:lvl w:ilvl="0" w:tplc="C038A3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FF69AE"/>
    <w:multiLevelType w:val="hybridMultilevel"/>
    <w:tmpl w:val="1A08212C"/>
    <w:lvl w:ilvl="0" w:tplc="ED1E458C">
      <w:start w:val="1"/>
      <w:numFmt w:val="decimal"/>
      <w:lvlText w:val="%1."/>
      <w:lvlJc w:val="left"/>
      <w:pPr>
        <w:ind w:left="720" w:hanging="360"/>
      </w:pPr>
    </w:lvl>
    <w:lvl w:ilvl="1" w:tplc="6764FAB6">
      <w:start w:val="1"/>
      <w:numFmt w:val="decimal"/>
      <w:lvlText w:val="%2."/>
      <w:lvlJc w:val="left"/>
      <w:pPr>
        <w:ind w:left="1440" w:hanging="360"/>
      </w:pPr>
    </w:lvl>
    <w:lvl w:ilvl="2" w:tplc="D610BD7A">
      <w:start w:val="1"/>
      <w:numFmt w:val="lowerRoman"/>
      <w:lvlText w:val="%3."/>
      <w:lvlJc w:val="right"/>
      <w:pPr>
        <w:ind w:left="2160" w:hanging="180"/>
      </w:pPr>
    </w:lvl>
    <w:lvl w:ilvl="3" w:tplc="756E5B42">
      <w:start w:val="1"/>
      <w:numFmt w:val="decimal"/>
      <w:lvlText w:val="%4."/>
      <w:lvlJc w:val="left"/>
      <w:pPr>
        <w:ind w:left="2880" w:hanging="360"/>
      </w:pPr>
    </w:lvl>
    <w:lvl w:ilvl="4" w:tplc="6DC463C2">
      <w:start w:val="1"/>
      <w:numFmt w:val="lowerLetter"/>
      <w:lvlText w:val="%5."/>
      <w:lvlJc w:val="left"/>
      <w:pPr>
        <w:ind w:left="3600" w:hanging="360"/>
      </w:pPr>
    </w:lvl>
    <w:lvl w:ilvl="5" w:tplc="62D4F002">
      <w:start w:val="1"/>
      <w:numFmt w:val="lowerRoman"/>
      <w:lvlText w:val="%6."/>
      <w:lvlJc w:val="right"/>
      <w:pPr>
        <w:ind w:left="4320" w:hanging="180"/>
      </w:pPr>
    </w:lvl>
    <w:lvl w:ilvl="6" w:tplc="2FAA0BBE">
      <w:start w:val="1"/>
      <w:numFmt w:val="decimal"/>
      <w:lvlText w:val="%7."/>
      <w:lvlJc w:val="left"/>
      <w:pPr>
        <w:ind w:left="5040" w:hanging="360"/>
      </w:pPr>
    </w:lvl>
    <w:lvl w:ilvl="7" w:tplc="EB1068BE">
      <w:start w:val="1"/>
      <w:numFmt w:val="lowerLetter"/>
      <w:lvlText w:val="%8."/>
      <w:lvlJc w:val="left"/>
      <w:pPr>
        <w:ind w:left="5760" w:hanging="360"/>
      </w:pPr>
    </w:lvl>
    <w:lvl w:ilvl="8" w:tplc="C41E62E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C1779"/>
    <w:multiLevelType w:val="hybridMultilevel"/>
    <w:tmpl w:val="C9A659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8B6D93"/>
    <w:multiLevelType w:val="hybridMultilevel"/>
    <w:tmpl w:val="21040C4C"/>
    <w:lvl w:ilvl="0" w:tplc="4592764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7D37D94"/>
    <w:multiLevelType w:val="hybridMultilevel"/>
    <w:tmpl w:val="829C0B8C"/>
    <w:lvl w:ilvl="0" w:tplc="9C9CB46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E4E30E9"/>
    <w:multiLevelType w:val="hybridMultilevel"/>
    <w:tmpl w:val="C5B44462"/>
    <w:lvl w:ilvl="0" w:tplc="0020185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EB41A9B"/>
    <w:multiLevelType w:val="hybridMultilevel"/>
    <w:tmpl w:val="45C28244"/>
    <w:lvl w:ilvl="0" w:tplc="BD1C82C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6"/>
  </w:num>
  <w:num w:numId="6">
    <w:abstractNumId w:val="7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U3NTE2MTSwNDVV0lEKTi0uzszPAykwrAUAkDXIOCwAAAA="/>
  </w:docVars>
  <w:rsids>
    <w:rsidRoot w:val="00445473"/>
    <w:rsid w:val="00015E32"/>
    <w:rsid w:val="000F3541"/>
    <w:rsid w:val="00144E7E"/>
    <w:rsid w:val="00177BF2"/>
    <w:rsid w:val="001B2377"/>
    <w:rsid w:val="001C3C44"/>
    <w:rsid w:val="001D023E"/>
    <w:rsid w:val="001F595C"/>
    <w:rsid w:val="002A7AE3"/>
    <w:rsid w:val="002C020E"/>
    <w:rsid w:val="00304D59"/>
    <w:rsid w:val="00327305"/>
    <w:rsid w:val="00382852"/>
    <w:rsid w:val="0039221E"/>
    <w:rsid w:val="00403699"/>
    <w:rsid w:val="00445473"/>
    <w:rsid w:val="005101BE"/>
    <w:rsid w:val="00520482"/>
    <w:rsid w:val="005317A6"/>
    <w:rsid w:val="005527A6"/>
    <w:rsid w:val="00553DBF"/>
    <w:rsid w:val="005D3DA8"/>
    <w:rsid w:val="006450F7"/>
    <w:rsid w:val="00784556"/>
    <w:rsid w:val="00827E2F"/>
    <w:rsid w:val="009546FD"/>
    <w:rsid w:val="009A3F4A"/>
    <w:rsid w:val="009C6A08"/>
    <w:rsid w:val="00A06487"/>
    <w:rsid w:val="00A60DF5"/>
    <w:rsid w:val="00AF743C"/>
    <w:rsid w:val="00B20BE1"/>
    <w:rsid w:val="00BD7D30"/>
    <w:rsid w:val="00D012A8"/>
    <w:rsid w:val="00D24352"/>
    <w:rsid w:val="00D57A37"/>
    <w:rsid w:val="00DA5E2D"/>
    <w:rsid w:val="00DD560E"/>
    <w:rsid w:val="00E21417"/>
    <w:rsid w:val="00E70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C170D"/>
  <w15:chartTrackingRefBased/>
  <w15:docId w15:val="{04F7A277-FEA7-40AB-8DF1-0AF639BCA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547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54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43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lymouth University</Company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Vincent Castellani</dc:creator>
  <cp:keywords/>
  <dc:description/>
  <cp:lastModifiedBy>(s) Goel Biju</cp:lastModifiedBy>
  <cp:revision>39</cp:revision>
  <dcterms:created xsi:type="dcterms:W3CDTF">2019-02-20T15:57:00Z</dcterms:created>
  <dcterms:modified xsi:type="dcterms:W3CDTF">2019-03-07T15:27:00Z</dcterms:modified>
</cp:coreProperties>
</file>